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éclats d'amand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7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Inhalación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ridescente. Hesperidaceae. Almendra. Oriental. balsám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de peso corporal Animal: rat, Animal sex: male, Guideline: OECD Guideline 401 (Acute Oral Toxicity), 95% CL: 1,33 - 1,54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éclats d'amand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éclats d'amand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anisaldehyde ; benzaldehyd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benz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éclats d'amand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éclats d'amand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54188D-B389-48DD-A415-9A2382321278}"/>
</file>

<file path=customXml/itemProps3.xml><?xml version="1.0" encoding="utf-8"?>
<ds:datastoreItem xmlns:ds="http://schemas.openxmlformats.org/officeDocument/2006/customXml" ds:itemID="{75C0271D-9BA6-4CE2-849E-268DA55467AB}"/>
</file>

<file path=customXml/itemProps4.xml><?xml version="1.0" encoding="utf-8"?>
<ds:datastoreItem xmlns:ds="http://schemas.openxmlformats.org/officeDocument/2006/customXml" ds:itemID="{3496DE7F-8588-44C2-A6AA-7D6AAE8FD0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